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rPr>
          <w:bCs/>
          <w:b/>
        </w:rPr>
        <w:t xml:space="preserve">Cover Letter</w:t>
      </w:r>
    </w:p>
    <w:p>
      <w:pPr>
        <w:pStyle w:val="BodyText"/>
      </w:pPr>
      <w:r>
        <w:t xml:space="preserve">Dear Hiring Manager,</w:t>
      </w:r>
    </w:p>
    <w:p>
      <w:pPr>
        <w:pStyle w:val="BodyText"/>
      </w:pPr>
      <w:r>
        <w:t xml:space="preserve">I am writing to express my strong interest in the Dietitian position at your esteemed institution in Brazil Rio de Janeiro. As a passionate and experienced dietitian with a deep understanding of nutritional science, I am eager to contribute my expertise to support the health and well-being of individuals and communities in this vibrant city. Brazil Rio de Janeiro, known for its cultural diversity, rich culinary traditions, and dynamic urban environment, presents an exceptional opportunity for a dietitian to make a meaningful impact. I am excited about the possibility of joining your team and leveraging my skills to address the unique nutritional needs of residents here.</w:t>
      </w:r>
    </w:p>
    <w:p>
      <w:pPr>
        <w:pStyle w:val="BodyText"/>
      </w:pPr>
      <w:r>
        <w:t xml:space="preserve">With [X years] of experience in the field of dietetics, I have developed a comprehensive understanding of dietary planning, nutrition counseling, and public health initiatives. My academic background includes a degree in Nutrition Science from [University Name], where I specialized in food systems and community nutrition. This foundation has equipped me with the knowledge to design personalized meal plans, educate clients on healthy eating habits, and collaborate with healthcare professionals to improve patient outcomes. Furthermore, my certification as a [relevant credential, e.g., Registered Dietitian] underscores my commitment to upholding the highest standards of practice in Brazil Rio de Janeiro.</w:t>
      </w:r>
    </w:p>
    <w:p>
      <w:pPr>
        <w:pStyle w:val="BodyText"/>
      </w:pPr>
      <w:r>
        <w:t xml:space="preserve">What sets me apart as a Dietitian is my ability to blend scientific expertise with cultural sensitivity. In Brazil Rio de Janeiro, where traditional foods like feijoada, moqueca, and pão de queijo hold deep significance, I have always prioritized respecting local customs while promoting balanced nutrition. For instance, I have worked with clients to incorporate these beloved dishes into their diets in a way that aligns with their health goals. This approach not only fosters trust but also ensures that dietary recommendations are both practical and culturally relevant. My experience in Brazil Rio de Janeiro has taught me the importance of tailoring solutions to individual lifestyles, whether they involve urban fast food, home-cooked meals, or the diverse culinary influences found in this global city.</w:t>
      </w:r>
    </w:p>
    <w:p>
      <w:pPr>
        <w:pStyle w:val="BodyText"/>
      </w:pPr>
      <w:r>
        <w:t xml:space="preserve">One of my key strengths as a Dietitian is my ability to translate complex nutritional concepts into actionable advice. In Rio de Janeiro’s healthcare landscape, where public health challenges such as obesity and diabetes are prevalent, I have focused on preventive care through education. For example, I led a community initiative in partnership with local clinics to offer workshops on healthy eating for families in underserved neighborhoods. This project not only improved participants’ understanding of nutrition but also empowered them to make informed choices about their food. Similarly, in private practice, I have helped clients manage conditions like hypertension and gestational diabetes by creating personalized meal plans that align with their cultural preferences and daily routines.</w:t>
      </w:r>
    </w:p>
    <w:p>
      <w:pPr>
        <w:pStyle w:val="BodyText"/>
      </w:pPr>
      <w:r>
        <w:t xml:space="preserve">Another aspect of my work as a Dietitian in Brazil Rio de Janeiro has been collaborating with multidisciplinary teams to address complex health issues. I have frequently worked alongside physicians, psychologists, and physical therapists to provide holistic care for patients. This experience has honed my communication skills and taught me how to navigate the unique challenges of Brazil’s healthcare system. Whether it’s coordinating care for a patient recovering from surgery or supporting individuals with eating disorders, I approach every case with empathy, professionalism, and a commitment to achieving measurable results.</w:t>
      </w:r>
    </w:p>
    <w:p>
      <w:pPr>
        <w:pStyle w:val="BodyText"/>
      </w:pPr>
      <w:r>
        <w:t xml:space="preserve">In addition to my clinical experience, I am deeply passionate about promoting nutrition education in schools and communities. In Brazil Rio de Janeiro, where childhood obesity rates are rising, I have volunteered with local organizations to develop school programs that teach children about healthy eating habits. These initiatives have included interactive cooking classes and partnerships with local farmers to introduce fresh produce into school meals. By fostering a culture of wellness from a young age, I believe we can create lasting change in the health of future generations.</w:t>
      </w:r>
    </w:p>
    <w:p>
      <w:pPr>
        <w:pStyle w:val="BodyText"/>
      </w:pPr>
      <w:r>
        <w:t xml:space="preserve">What draws me to this opportunity in Brazil Rio de Janeiro is the chance to work in a city that values innovation and tradition. As a Dietitian, I am eager to contribute my skills to organizations that prioritize both individualized care and community health. Whether it’s supporting patients in private clinics, advising on public health policies, or collaborating with local businesses to improve food accessibility, I am committed to making a difference. My goal is to ensure that everyone in Brazil Rio de Janeiro has the tools and knowledge they need to lead healthier lives.</w:t>
      </w:r>
    </w:p>
    <w:p>
      <w:pPr>
        <w:pStyle w:val="BodyText"/>
      </w:pPr>
      <w:r>
        <w:t xml:space="preserve">I am particularly impressed by [Company Name]’s mission to [mention specific company value or project related to nutrition or health]. As a Dietitian, I am confident that my background in [specific area, e.g., clinical nutrition, community outreach, food systems] aligns with your objectives. I would be honored to bring my expertise in Brazilian cuisine and nutritional science to your team and contribute to the well-being of Rio de Janeiro’s diverse population.</w:t>
      </w:r>
    </w:p>
    <w:p>
      <w:pPr>
        <w:pStyle w:val="BodyText"/>
      </w:pPr>
      <w:r>
        <w:t xml:space="preserve">Thank you for considering my application. I would welcome the opportunity to discuss how my skills and experiences can benefit your organization. Please feel free to contact me at [your phone number] or [your email address] at your convenience. I look forward to the possibility of contributing to the vital work of Dietitians in Brazil Rio de Janeiro.</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Brazil Rio de Janeiro</dc:title>
  <dc:creator/>
  <dc:language>en</dc:language>
  <cp:keywords/>
  <dcterms:created xsi:type="dcterms:W3CDTF">2026-07-23T20:53:42Z</dcterms:created>
  <dcterms:modified xsi:type="dcterms:W3CDTF">2026-07-23T20:53:42Z</dcterms:modified>
</cp:coreProperties>
</file>

<file path=docProps/custom.xml><?xml version="1.0" encoding="utf-8"?>
<Properties xmlns="http://schemas.openxmlformats.org/officeDocument/2006/custom-properties" xmlns:vt="http://schemas.openxmlformats.org/officeDocument/2006/docPropsVTypes"/>
</file>